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44E56A" w14:textId="7FB31C57" w:rsidR="00F454F1" w:rsidRPr="00953FC8" w:rsidRDefault="0092740E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rtl/>
          <w:lang w:eastAsia="en-GB"/>
        </w:rPr>
      </w:pPr>
      <w:r w:rsidRPr="00953FC8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6192" behindDoc="1" locked="0" layoutInCell="1" allowOverlap="1" wp14:anchorId="79AF349D" wp14:editId="41E484FB">
            <wp:simplePos x="0" y="0"/>
            <wp:positionH relativeFrom="column">
              <wp:posOffset>-735965</wp:posOffset>
            </wp:positionH>
            <wp:positionV relativeFrom="paragraph">
              <wp:posOffset>-13970</wp:posOffset>
            </wp:positionV>
            <wp:extent cx="1132205" cy="1117600"/>
            <wp:effectExtent l="0" t="0" r="0" b="6350"/>
            <wp:wrapTight wrapText="bothSides">
              <wp:wrapPolygon edited="0">
                <wp:start x="0" y="0"/>
                <wp:lineTo x="0" y="21355"/>
                <wp:lineTo x="21079" y="21355"/>
                <wp:lineTo x="2107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205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54F1" w:rsidRPr="00953FC8">
        <w:rPr>
          <w:rFonts w:asciiTheme="majorBidi" w:hAnsiTheme="majorBidi" w:cstheme="majorBidi"/>
          <w:b/>
          <w:bCs/>
          <w:noProof/>
          <w:color w:val="1F497D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A1923A7" wp14:editId="2F75B4CF">
            <wp:simplePos x="0" y="0"/>
            <wp:positionH relativeFrom="column">
              <wp:posOffset>4900295</wp:posOffset>
            </wp:positionH>
            <wp:positionV relativeFrom="paragraph">
              <wp:posOffset>48260</wp:posOffset>
            </wp:positionV>
            <wp:extent cx="1129030" cy="972185"/>
            <wp:effectExtent l="0" t="0" r="0" b="0"/>
            <wp:wrapTight wrapText="bothSides">
              <wp:wrapPolygon edited="0">
                <wp:start x="0" y="0"/>
                <wp:lineTo x="0" y="21163"/>
                <wp:lineTo x="21138" y="21163"/>
                <wp:lineTo x="211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w logo Q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030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80FE3E" w14:textId="396A9C6F" w:rsidR="00F454F1" w:rsidRPr="00953FC8" w:rsidRDefault="00F454F1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rtl/>
          <w:lang w:eastAsia="en-GB"/>
        </w:rPr>
      </w:pPr>
    </w:p>
    <w:p w14:paraId="7FB9C85C" w14:textId="6D02A501" w:rsidR="00F454F1" w:rsidRPr="00953FC8" w:rsidRDefault="00F454F1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rtl/>
          <w:lang w:eastAsia="en-GB" w:bidi="ar-JO"/>
        </w:rPr>
      </w:pPr>
      <w:r w:rsidRPr="00953FC8"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  <w:t>Philadelphia University</w:t>
      </w:r>
    </w:p>
    <w:p w14:paraId="15485B13" w14:textId="267BCB4C" w:rsidR="00F454F1" w:rsidRPr="00953FC8" w:rsidRDefault="00F454F1" w:rsidP="00F454F1">
      <w:pPr>
        <w:pStyle w:val="BodyText2"/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</w:pPr>
      <w:r w:rsidRPr="00953FC8"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  <w:t>Deanship of Quality Assurance &amp; Accreditation</w:t>
      </w:r>
    </w:p>
    <w:p w14:paraId="0FF1DC05" w14:textId="26AE576A" w:rsidR="00A909C6" w:rsidRPr="00953FC8" w:rsidRDefault="00F454F1" w:rsidP="00F454F1">
      <w:pPr>
        <w:pStyle w:val="BodyText2"/>
        <w:bidi w:val="0"/>
        <w:rPr>
          <w:rFonts w:asciiTheme="majorBidi" w:hAnsiTheme="majorBidi" w:cstheme="majorBidi"/>
          <w:b/>
          <w:bCs/>
          <w:color w:val="1F497D"/>
          <w:sz w:val="28"/>
          <w:szCs w:val="28"/>
          <w:lang w:eastAsia="en-GB"/>
        </w:rPr>
      </w:pPr>
      <w:r w:rsidRPr="00953FC8">
        <w:rPr>
          <w:rFonts w:asciiTheme="majorBidi" w:hAnsiTheme="majorBidi" w:cstheme="majorBidi"/>
          <w:b/>
          <w:bCs/>
          <w:noProof/>
          <w:color w:val="1F497D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5C5062" wp14:editId="7098CF8C">
                <wp:simplePos x="0" y="0"/>
                <wp:positionH relativeFrom="column">
                  <wp:posOffset>-1326342</wp:posOffset>
                </wp:positionH>
                <wp:positionV relativeFrom="paragraph">
                  <wp:posOffset>319347</wp:posOffset>
                </wp:positionV>
                <wp:extent cx="6858000" cy="4618"/>
                <wp:effectExtent l="0" t="0" r="19050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0" cy="4618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line w14:anchorId="33C2F2EF" id="Straight Connector 4" o:spid="_x0000_s1026" style="position:absolute;flip:x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4.45pt,25.15pt" to="435.55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" strokecolor="#365f91 [2404]" strokeweight="1.5pt"/>
            </w:pict>
          </mc:Fallback>
        </mc:AlternateContent>
      </w:r>
    </w:p>
    <w:p w14:paraId="52C3BA87" w14:textId="77777777" w:rsidR="00953FC8" w:rsidRPr="00953FC8" w:rsidRDefault="00953FC8" w:rsidP="00953FC8">
      <w:pPr>
        <w:jc w:val="center"/>
        <w:rPr>
          <w:rFonts w:asciiTheme="majorBidi" w:hAnsiTheme="majorBidi" w:cstheme="majorBidi"/>
          <w:b/>
          <w:bCs/>
          <w:color w:val="1F497D"/>
          <w:sz w:val="32"/>
          <w:szCs w:val="32"/>
          <w:lang w:eastAsia="en-GB"/>
        </w:rPr>
      </w:pPr>
      <w:r w:rsidRPr="00953FC8">
        <w:rPr>
          <w:rFonts w:asciiTheme="majorBidi" w:hAnsiTheme="majorBidi" w:cstheme="majorBidi"/>
          <w:b/>
          <w:bCs/>
          <w:color w:val="1F497D"/>
          <w:sz w:val="32"/>
          <w:szCs w:val="32"/>
          <w:lang w:eastAsia="en-GB"/>
        </w:rPr>
        <w:t>Students' Representatives Form</w:t>
      </w:r>
    </w:p>
    <w:p w14:paraId="39D7B7E4" w14:textId="69EA6CB9" w:rsidR="00953FC8" w:rsidRDefault="00EE7DB3" w:rsidP="00380DB2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JO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</w:rPr>
        <w:t>المادة:.</w:t>
      </w:r>
      <w:r w:rsidR="00380DB2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 xml:space="preserve">الثقافة الاقتصادية شعبة (1) </w:t>
      </w:r>
      <w:r w:rsidR="00E57CA1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 xml:space="preserve">+(2) </w:t>
      </w:r>
    </w:p>
    <w:p w14:paraId="338E01DE" w14:textId="232BD37F" w:rsidR="00E57CA1" w:rsidRPr="00953FC8" w:rsidRDefault="00E57CA1" w:rsidP="00515D6F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JO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>مادة : مهارات القيا</w:t>
      </w:r>
      <w:r w:rsidR="00992932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>د</w:t>
      </w:r>
      <w:bookmarkStart w:id="0" w:name="_GoBack"/>
      <w:bookmarkEnd w:id="0"/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>ة والريادة والابتكار شعب (</w:t>
      </w:r>
      <w:r w:rsidR="00515D6F"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>6</w:t>
      </w: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JO"/>
        </w:rPr>
        <w:t xml:space="preserve">)+(4) +(5) </w:t>
      </w:r>
    </w:p>
    <w:p w14:paraId="23B6806B" w14:textId="77777777" w:rsidR="00953FC8" w:rsidRPr="00953FC8" w:rsidRDefault="00953FC8" w:rsidP="004B31C4">
      <w:pPr>
        <w:bidi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2B695380" w14:textId="77777777" w:rsidR="00953FC8" w:rsidRPr="00B42C75" w:rsidRDefault="00953FC8" w:rsidP="004B31C4">
      <w:pPr>
        <w:bidi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39454EE8" w14:textId="77777777" w:rsidR="004B31C4" w:rsidRPr="00011523" w:rsidRDefault="004B31C4" w:rsidP="004B31C4">
      <w:pPr>
        <w:pStyle w:val="Heading3"/>
        <w:numPr>
          <w:ilvl w:val="0"/>
          <w:numId w:val="0"/>
        </w:numPr>
        <w:ind w:left="26"/>
        <w:rPr>
          <w:rFonts w:ascii="Simplified Arabic" w:hAnsi="Simplified Arabic"/>
          <w:sz w:val="28"/>
          <w:szCs w:val="28"/>
          <w:rtl/>
        </w:rPr>
      </w:pPr>
      <w:r w:rsidRPr="00011523">
        <w:rPr>
          <w:rFonts w:ascii="Simplified Arabic" w:hAnsi="Simplified Arabic"/>
          <w:sz w:val="28"/>
          <w:szCs w:val="28"/>
          <w:rtl/>
        </w:rPr>
        <w:t>الرجاء ملء الجدول ادناه بأسماء ممثلي شعب المواد التي تدرسونها</w:t>
      </w:r>
    </w:p>
    <w:p w14:paraId="32F0EB0E" w14:textId="77777777" w:rsidR="004B31C4" w:rsidRPr="00011523" w:rsidRDefault="004B31C4" w:rsidP="004B31C4">
      <w:pPr>
        <w:bidi/>
        <w:rPr>
          <w:rFonts w:ascii="Simplified Arabic" w:hAnsi="Simplified Arabic" w:cs="Simplified Arabic"/>
          <w:b/>
          <w:bCs/>
          <w:rtl/>
          <w:lang w:eastAsia="fr-FR" w:bidi="ar-JO"/>
        </w:rPr>
      </w:pPr>
    </w:p>
    <w:p w14:paraId="5F764A95" w14:textId="4FE5878D" w:rsidR="004B31C4" w:rsidRPr="00E02C72" w:rsidRDefault="004B31C4" w:rsidP="00E57CA1">
      <w:pPr>
        <w:bidi/>
        <w:rPr>
          <w:rtl/>
          <w:lang w:eastAsia="fr-FR"/>
        </w:rPr>
      </w:pPr>
      <w:r w:rsidRPr="00011523">
        <w:rPr>
          <w:rFonts w:ascii="Simplified Arabic" w:eastAsia="Batang" w:hAnsi="Simplified Arabic" w:cs="Simplified Arabic"/>
          <w:b/>
          <w:bCs/>
          <w:sz w:val="28"/>
          <w:szCs w:val="28"/>
          <w:rtl/>
          <w:lang w:eastAsia="fr-FR" w:bidi="ar-JO"/>
        </w:rPr>
        <w:t>مدرس المادة:</w:t>
      </w:r>
      <w:r w:rsidRPr="00011523">
        <w:rPr>
          <w:rFonts w:ascii="Simplified Arabic" w:hAnsi="Simplified Arabic" w:cs="Simplified Arabic"/>
          <w:b/>
          <w:bCs/>
          <w:rtl/>
          <w:lang w:eastAsia="fr-FR" w:bidi="ar-JO"/>
        </w:rPr>
        <w:t xml:space="preserve"> </w:t>
      </w:r>
      <w:r w:rsidR="00E57CA1">
        <w:rPr>
          <w:rFonts w:ascii="Simplified Arabic" w:hAnsi="Simplified Arabic" w:cs="Simplified Arabic" w:hint="cs"/>
          <w:b/>
          <w:bCs/>
          <w:sz w:val="28"/>
          <w:szCs w:val="28"/>
          <w:u w:val="dotted"/>
          <w:rtl/>
        </w:rPr>
        <w:t xml:space="preserve">وداد العقرباوي </w:t>
      </w:r>
    </w:p>
    <w:p w14:paraId="2E154FAC" w14:textId="77777777" w:rsidR="004B31C4" w:rsidRDefault="004B31C4" w:rsidP="004B31C4">
      <w:pPr>
        <w:ind w:left="1620"/>
        <w:rPr>
          <w:b/>
          <w:bCs/>
          <w:lang w:bidi="ar-JO"/>
        </w:rPr>
      </w:pPr>
    </w:p>
    <w:p w14:paraId="784A6E61" w14:textId="77777777" w:rsidR="00953FC8" w:rsidRPr="00953FC8" w:rsidRDefault="00953FC8" w:rsidP="00953FC8">
      <w:pPr>
        <w:spacing w:after="0" w:line="240" w:lineRule="auto"/>
        <w:ind w:left="1620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pPr w:leftFromText="180" w:rightFromText="180" w:vertAnchor="text" w:tblpXSpec="center" w:tblpY="1"/>
        <w:tblOverlap w:val="never"/>
        <w:bidiVisual/>
        <w:tblW w:w="1001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48"/>
        <w:gridCol w:w="2437"/>
        <w:gridCol w:w="1703"/>
        <w:gridCol w:w="540"/>
        <w:gridCol w:w="2702"/>
        <w:gridCol w:w="1985"/>
      </w:tblGrid>
      <w:tr w:rsidR="00011523" w:rsidRPr="008523FF" w14:paraId="29770F76" w14:textId="77777777" w:rsidTr="008523FF">
        <w:trPr>
          <w:trHeight w:val="944"/>
        </w:trPr>
        <w:tc>
          <w:tcPr>
            <w:tcW w:w="64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textDirection w:val="tbRl"/>
            <w:vAlign w:val="center"/>
          </w:tcPr>
          <w:p w14:paraId="5A7969C9" w14:textId="4DDB56BB" w:rsidR="00011523" w:rsidRPr="008523FF" w:rsidRDefault="00011523" w:rsidP="00011523">
            <w:pPr>
              <w:pStyle w:val="Heading1"/>
              <w:bidi/>
              <w:spacing w:before="0" w:line="240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  <w:lang w:bidi="ar-JO"/>
              </w:rPr>
              <w:t>تسلسل</w:t>
            </w:r>
          </w:p>
        </w:tc>
        <w:tc>
          <w:tcPr>
            <w:tcW w:w="4140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7EDC293F" w14:textId="435C2BE7" w:rsidR="00011523" w:rsidRPr="008523FF" w:rsidRDefault="00011523" w:rsidP="00011523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  <w:t>المادة الدراسية</w:t>
            </w:r>
          </w:p>
        </w:tc>
        <w:tc>
          <w:tcPr>
            <w:tcW w:w="540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textDirection w:val="tbRl"/>
            <w:vAlign w:val="center"/>
          </w:tcPr>
          <w:p w14:paraId="5F273EEF" w14:textId="0D738807" w:rsidR="00011523" w:rsidRPr="008523FF" w:rsidRDefault="00011523" w:rsidP="00011523">
            <w:pPr>
              <w:pStyle w:val="Heading6"/>
              <w:bidi/>
              <w:spacing w:before="0" w:line="240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  <w:t>الشعبة</w:t>
            </w:r>
          </w:p>
        </w:tc>
        <w:tc>
          <w:tcPr>
            <w:tcW w:w="4687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8DB3E2" w:themeFill="text2" w:themeFillTint="66"/>
            <w:vAlign w:val="center"/>
          </w:tcPr>
          <w:p w14:paraId="7FA64A23" w14:textId="4E538659" w:rsidR="00011523" w:rsidRPr="008523FF" w:rsidRDefault="00011523" w:rsidP="00011523">
            <w:pPr>
              <w:pStyle w:val="Heading4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  <w:lang w:bidi="ar-JO"/>
              </w:rPr>
              <w:t>ممثلو الطلبة</w:t>
            </w:r>
          </w:p>
        </w:tc>
      </w:tr>
      <w:tr w:rsidR="00011523" w:rsidRPr="008523FF" w14:paraId="414399FD" w14:textId="77777777" w:rsidTr="00526018">
        <w:trPr>
          <w:trHeight w:val="863"/>
        </w:trPr>
        <w:tc>
          <w:tcPr>
            <w:tcW w:w="648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5798E753" w14:textId="77777777" w:rsidR="00011523" w:rsidRPr="008523FF" w:rsidRDefault="00011523" w:rsidP="00011523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1FEF439B" w14:textId="7ABD49B4" w:rsidR="00011523" w:rsidRPr="008523FF" w:rsidRDefault="00011523" w:rsidP="00011523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  <w:t>الاسم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39014CBA" w14:textId="7C675BDC" w:rsidR="00011523" w:rsidRPr="008523FF" w:rsidRDefault="00011523" w:rsidP="00011523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  <w:lang w:bidi="ar-JO"/>
              </w:rPr>
              <w:t>الرقم</w:t>
            </w:r>
          </w:p>
        </w:tc>
        <w:tc>
          <w:tcPr>
            <w:tcW w:w="540" w:type="dxa"/>
            <w:vMerge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</w:tcPr>
          <w:p w14:paraId="01E956FD" w14:textId="77777777" w:rsidR="00011523" w:rsidRPr="008523FF" w:rsidRDefault="00011523" w:rsidP="00011523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</w:p>
        </w:tc>
        <w:tc>
          <w:tcPr>
            <w:tcW w:w="270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2" w:space="0" w:color="auto"/>
            </w:tcBorders>
            <w:shd w:val="clear" w:color="auto" w:fill="8DB3E2" w:themeFill="text2" w:themeFillTint="66"/>
            <w:vAlign w:val="center"/>
          </w:tcPr>
          <w:p w14:paraId="6FBACC19" w14:textId="0769E4A3" w:rsidR="00011523" w:rsidRPr="008523FF" w:rsidRDefault="00011523" w:rsidP="00011523">
            <w:pPr>
              <w:pStyle w:val="Heading4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</w:rPr>
              <w:t>الاسم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8DB3E2" w:themeFill="text2" w:themeFillTint="66"/>
            <w:vAlign w:val="center"/>
          </w:tcPr>
          <w:p w14:paraId="6C34D105" w14:textId="16C7B15F" w:rsidR="00011523" w:rsidRPr="008523FF" w:rsidRDefault="00011523" w:rsidP="00011523">
            <w:pPr>
              <w:pStyle w:val="Heading4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i w:val="0"/>
                <w:iCs w:val="0"/>
                <w:color w:val="auto"/>
                <w:sz w:val="28"/>
                <w:szCs w:val="28"/>
                <w:rtl/>
                <w:lang w:bidi="ar-JO"/>
              </w:rPr>
              <w:t>الرقم الجامعي</w:t>
            </w:r>
          </w:p>
        </w:tc>
      </w:tr>
      <w:tr w:rsidR="004C5D6B" w:rsidRPr="008523FF" w14:paraId="4475EB49" w14:textId="77777777" w:rsidTr="00526018">
        <w:trPr>
          <w:trHeight w:val="20"/>
        </w:trPr>
        <w:tc>
          <w:tcPr>
            <w:tcW w:w="648" w:type="dxa"/>
            <w:tcBorders>
              <w:top w:val="single" w:sz="18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74B69" w14:textId="77777777" w:rsidR="004C5D6B" w:rsidRPr="008523FF" w:rsidRDefault="004C5D6B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  <w:t>1</w:t>
            </w:r>
          </w:p>
        </w:tc>
        <w:tc>
          <w:tcPr>
            <w:tcW w:w="2437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4E671" w14:textId="07E12BA0" w:rsidR="004C5D6B" w:rsidRPr="008523FF" w:rsidRDefault="0074226C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الثقافة الاقتصادية </w:t>
            </w:r>
          </w:p>
        </w:tc>
        <w:tc>
          <w:tcPr>
            <w:tcW w:w="1703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95B15" w14:textId="64535B23" w:rsidR="004C5D6B" w:rsidRPr="008523FF" w:rsidRDefault="0074226C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6</w:t>
            </w:r>
          </w:p>
        </w:tc>
        <w:tc>
          <w:tcPr>
            <w:tcW w:w="540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83342" w14:textId="6CDC2887" w:rsidR="004C5D6B" w:rsidRPr="008523FF" w:rsidRDefault="0074226C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1</w:t>
            </w:r>
          </w:p>
        </w:tc>
        <w:tc>
          <w:tcPr>
            <w:tcW w:w="270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0BA343EC" w14:textId="083B28A4" w:rsidR="004C5D6B" w:rsidRPr="008523FF" w:rsidRDefault="001427C2" w:rsidP="004C5D6B">
            <w:pPr>
              <w:bidi/>
              <w:spacing w:after="0" w:line="240" w:lineRule="auto"/>
              <w:jc w:val="center"/>
              <w:rPr>
                <w:rFonts w:ascii="Simplified Arabic" w:eastAsia="Arial Unicode MS" w:hAnsi="Simplified Arabic" w:cs="Simplified Arabic"/>
                <w:b/>
                <w:bCs/>
                <w:sz w:val="28"/>
                <w:szCs w:val="28"/>
                <w:rtl/>
                <w:lang w:eastAsia="ja-JP" w:bidi="ar-JO"/>
              </w:rPr>
            </w:pPr>
            <w:r>
              <w:rPr>
                <w:rFonts w:ascii="Simplified Arabic" w:eastAsia="Arial Unicode MS" w:hAnsi="Simplified Arabic" w:cs="Simplified Arabic" w:hint="cs"/>
                <w:b/>
                <w:bCs/>
                <w:sz w:val="28"/>
                <w:szCs w:val="28"/>
                <w:rtl/>
                <w:lang w:eastAsia="ja-JP" w:bidi="ar-JO"/>
              </w:rPr>
              <w:t xml:space="preserve">وديع نشأت </w:t>
            </w:r>
            <w:proofErr w:type="spellStart"/>
            <w:r>
              <w:rPr>
                <w:rFonts w:ascii="Simplified Arabic" w:eastAsia="Arial Unicode MS" w:hAnsi="Simplified Arabic" w:cs="Simplified Arabic" w:hint="cs"/>
                <w:b/>
                <w:bCs/>
                <w:sz w:val="28"/>
                <w:szCs w:val="28"/>
                <w:rtl/>
                <w:lang w:eastAsia="ja-JP" w:bidi="ar-JO"/>
              </w:rPr>
              <w:t>سوالمه</w:t>
            </w:r>
            <w:proofErr w:type="spellEnd"/>
            <w:r w:rsidR="0029556A">
              <w:rPr>
                <w:rFonts w:ascii="Simplified Arabic" w:eastAsia="Arial Unicode MS" w:hAnsi="Simplified Arabic" w:cs="Simplified Arabic" w:hint="cs"/>
                <w:b/>
                <w:bCs/>
                <w:sz w:val="28"/>
                <w:szCs w:val="28"/>
                <w:rtl/>
                <w:lang w:eastAsia="ja-JP" w:bidi="ar-JO"/>
              </w:rPr>
              <w:t xml:space="preserve"> </w:t>
            </w:r>
          </w:p>
        </w:tc>
        <w:tc>
          <w:tcPr>
            <w:tcW w:w="1985" w:type="dxa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715927" w14:textId="7AD640FD" w:rsidR="004C5D6B" w:rsidRPr="008523FF" w:rsidRDefault="0029556A" w:rsidP="001427C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202</w:t>
            </w:r>
            <w:r w:rsidR="001427C2"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120274</w:t>
            </w:r>
          </w:p>
        </w:tc>
      </w:tr>
      <w:tr w:rsidR="0074226C" w:rsidRPr="008523FF" w14:paraId="1D50FC1F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0193F" w14:textId="77777777" w:rsidR="0074226C" w:rsidRPr="008523FF" w:rsidRDefault="0074226C" w:rsidP="0074226C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  <w:t>2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57BE7" w14:textId="3C344C5F" w:rsidR="0074226C" w:rsidRPr="008523FF" w:rsidRDefault="0074226C" w:rsidP="0074226C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الثقافة الاقتصادية 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4F03B0" w14:textId="3D62A982" w:rsidR="0074226C" w:rsidRPr="008523FF" w:rsidRDefault="0074226C" w:rsidP="0074226C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6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D6EAB" w14:textId="0D0DC7A2" w:rsidR="0074226C" w:rsidRPr="008523FF" w:rsidRDefault="0074226C" w:rsidP="0074226C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2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7B9BA083" w14:textId="1C88F2E8" w:rsidR="0074226C" w:rsidRPr="008523FF" w:rsidRDefault="001427C2" w:rsidP="0074226C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 xml:space="preserve">أسامه احمد رفاعي </w:t>
            </w:r>
            <w:r w:rsidR="0029556A"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 xml:space="preserve"> </w:t>
            </w:r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C69AE50" w14:textId="17A3DCC1" w:rsidR="0074226C" w:rsidRPr="008523FF" w:rsidRDefault="0029556A" w:rsidP="001427C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202</w:t>
            </w:r>
            <w:r w:rsidR="001427C2"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220113</w:t>
            </w:r>
          </w:p>
        </w:tc>
      </w:tr>
      <w:tr w:rsidR="004C5D6B" w:rsidRPr="008523FF" w14:paraId="095A3695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4E88F" w14:textId="77777777" w:rsidR="004C5D6B" w:rsidRPr="008523FF" w:rsidRDefault="004C5D6B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  <w:t>3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BA91BC" w14:textId="1880E2D2" w:rsidR="004C5D6B" w:rsidRPr="008523FF" w:rsidRDefault="00AA3E52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مهارات القيادة والريادة 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5C6B1" w14:textId="238A43D2" w:rsidR="004C5D6B" w:rsidRPr="008523FF" w:rsidRDefault="00AA3E52" w:rsidP="004C5D6B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2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455A3" w14:textId="5F95D275" w:rsidR="004C5D6B" w:rsidRPr="008523FF" w:rsidRDefault="001427C2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4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965FFD2" w14:textId="4C331A5C" w:rsidR="004C5D6B" w:rsidRPr="008523FF" w:rsidRDefault="00CE477D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 xml:space="preserve">ماسه ايمن </w:t>
            </w:r>
            <w:proofErr w:type="spellStart"/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ابوكويك</w:t>
            </w:r>
            <w:proofErr w:type="spellEnd"/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913D834" w14:textId="5F870B25" w:rsidR="004C5D6B" w:rsidRPr="008523FF" w:rsidRDefault="00CE477D" w:rsidP="004C5D6B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202310798</w:t>
            </w:r>
          </w:p>
        </w:tc>
      </w:tr>
      <w:tr w:rsidR="00AA3E52" w:rsidRPr="008523FF" w14:paraId="490A0D45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D7875" w14:textId="1ECCB383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</w:rPr>
            </w:pPr>
            <w:r w:rsidRPr="008523FF"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</w:rPr>
              <w:t>4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2D435" w14:textId="6C5F9B53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مهارات القيادة والريادة 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3B578" w14:textId="2AD6AAFA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2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5899F" w14:textId="2302F0BC" w:rsidR="00AA3E52" w:rsidRPr="008523FF" w:rsidRDefault="001427C2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5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1EBD7F1E" w14:textId="6CADF82D" w:rsidR="00AA3E52" w:rsidRPr="008523FF" w:rsidRDefault="0009198C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تقى سمير أسمر</w:t>
            </w:r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6C25A2B" w14:textId="6916D0B4" w:rsidR="00AA3E52" w:rsidRPr="008523FF" w:rsidRDefault="0009198C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202220116</w:t>
            </w:r>
          </w:p>
        </w:tc>
      </w:tr>
      <w:tr w:rsidR="00AA3E52" w:rsidRPr="008523FF" w14:paraId="6EF4DEE6" w14:textId="77777777" w:rsidTr="00526018">
        <w:trPr>
          <w:trHeight w:val="20"/>
        </w:trPr>
        <w:tc>
          <w:tcPr>
            <w:tcW w:w="648" w:type="dxa"/>
            <w:tcBorders>
              <w:top w:val="double" w:sz="4" w:space="0" w:color="auto"/>
              <w:left w:val="single" w:sz="18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E9D0B" w14:textId="43181211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</w:rPr>
              <w:t>5</w:t>
            </w:r>
          </w:p>
        </w:tc>
        <w:tc>
          <w:tcPr>
            <w:tcW w:w="243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B986B" w14:textId="0869FAFC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 xml:space="preserve">مهارات القيادة والريادة </w:t>
            </w:r>
          </w:p>
        </w:tc>
        <w:tc>
          <w:tcPr>
            <w:tcW w:w="170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33096" w14:textId="64CE57EE" w:rsidR="00AA3E52" w:rsidRPr="008523FF" w:rsidRDefault="00AA3E52" w:rsidP="00AA3E52">
            <w:pPr>
              <w:pStyle w:val="Heading1"/>
              <w:bidi/>
              <w:spacing w:before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auto"/>
                <w:sz w:val="28"/>
                <w:szCs w:val="28"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8"/>
                <w:szCs w:val="28"/>
                <w:rtl/>
                <w:lang w:bidi="ar-JO"/>
              </w:rPr>
              <w:t>0116102</w:t>
            </w:r>
          </w:p>
        </w:tc>
        <w:tc>
          <w:tcPr>
            <w:tcW w:w="54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BE406" w14:textId="463986F5" w:rsidR="00AA3E52" w:rsidRPr="008523FF" w:rsidRDefault="001427C2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6</w:t>
            </w:r>
          </w:p>
        </w:tc>
        <w:tc>
          <w:tcPr>
            <w:tcW w:w="27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14:paraId="5937ABD8" w14:textId="65D7E5EA" w:rsidR="00AA3E52" w:rsidRPr="008523FF" w:rsidRDefault="00322BD4" w:rsidP="00322BD4">
            <w:pPr>
              <w:bidi/>
              <w:spacing w:after="0" w:line="240" w:lineRule="auto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rtl/>
                <w:lang w:eastAsia="fr-FR" w:bidi="ar-JO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 w:bidi="ar-JO"/>
              </w:rPr>
              <w:t>هشام أكرم سمور</w:t>
            </w:r>
          </w:p>
        </w:tc>
        <w:tc>
          <w:tcPr>
            <w:tcW w:w="1985" w:type="dxa"/>
            <w:tcBorders>
              <w:top w:val="double" w:sz="4" w:space="0" w:color="auto"/>
              <w:left w:val="single" w:sz="2" w:space="0" w:color="auto"/>
              <w:bottom w:val="doub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7C86C70" w14:textId="269C3806" w:rsidR="00AA3E52" w:rsidRPr="008523FF" w:rsidRDefault="00322BD4" w:rsidP="00AA3E52">
            <w:pPr>
              <w:bidi/>
              <w:spacing w:after="0" w:line="240" w:lineRule="auto"/>
              <w:jc w:val="center"/>
              <w:rPr>
                <w:rFonts w:ascii="Simplified Arabic" w:eastAsia="Batang" w:hAnsi="Simplified Arabic" w:cs="Simplified Arabic"/>
                <w:b/>
                <w:bCs/>
                <w:sz w:val="28"/>
                <w:szCs w:val="28"/>
                <w:lang w:eastAsia="fr-FR"/>
              </w:rPr>
            </w:pPr>
            <w:r>
              <w:rPr>
                <w:rFonts w:ascii="Simplified Arabic" w:eastAsia="Batang" w:hAnsi="Simplified Arabic" w:cs="Simplified Arabic" w:hint="cs"/>
                <w:b/>
                <w:bCs/>
                <w:sz w:val="28"/>
                <w:szCs w:val="28"/>
                <w:rtl/>
                <w:lang w:eastAsia="fr-FR"/>
              </w:rPr>
              <w:t>202130001</w:t>
            </w:r>
          </w:p>
        </w:tc>
      </w:tr>
    </w:tbl>
    <w:p w14:paraId="64ECB6FC" w14:textId="77777777" w:rsidR="00953FC8" w:rsidRPr="00953FC8" w:rsidRDefault="00953FC8" w:rsidP="00953FC8">
      <w:pPr>
        <w:spacing w:after="0" w:line="240" w:lineRule="auto"/>
        <w:ind w:left="1620"/>
        <w:rPr>
          <w:rFonts w:asciiTheme="majorBidi" w:eastAsia="Batang" w:hAnsiTheme="majorBidi" w:cstheme="majorBidi"/>
          <w:b/>
          <w:bCs/>
          <w:sz w:val="28"/>
          <w:szCs w:val="28"/>
          <w:lang w:eastAsia="fr-FR"/>
        </w:rPr>
      </w:pPr>
    </w:p>
    <w:p w14:paraId="6834DEFA" w14:textId="416EAA72" w:rsidR="00953FC8" w:rsidRDefault="00953FC8" w:rsidP="00953FC8">
      <w:pPr>
        <w:spacing w:after="0" w:line="240" w:lineRule="auto"/>
        <w:ind w:left="1620"/>
        <w:rPr>
          <w:rFonts w:asciiTheme="majorBidi" w:hAnsiTheme="majorBidi" w:cstheme="majorBidi"/>
          <w:b/>
          <w:bCs/>
          <w:sz w:val="28"/>
          <w:szCs w:val="28"/>
        </w:rPr>
      </w:pPr>
    </w:p>
    <w:p w14:paraId="4D8D9F92" w14:textId="77777777" w:rsidR="00953FC8" w:rsidRPr="00953FC8" w:rsidRDefault="00953FC8" w:rsidP="00953FC8">
      <w:pPr>
        <w:spacing w:after="0" w:line="240" w:lineRule="auto"/>
        <w:ind w:left="1620"/>
        <w:rPr>
          <w:rFonts w:asciiTheme="majorBidi" w:hAnsiTheme="majorBidi" w:cstheme="majorBidi"/>
          <w:b/>
          <w:bCs/>
          <w:sz w:val="28"/>
          <w:szCs w:val="28"/>
        </w:rPr>
      </w:pPr>
    </w:p>
    <w:p w14:paraId="4F5AF935" w14:textId="77777777" w:rsidR="00953FC8" w:rsidRPr="00953FC8" w:rsidRDefault="00953FC8" w:rsidP="00953FC8">
      <w:pPr>
        <w:spacing w:after="0" w:line="240" w:lineRule="auto"/>
        <w:ind w:left="-45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953FC8">
        <w:rPr>
          <w:rFonts w:asciiTheme="majorBidi" w:hAnsiTheme="majorBidi" w:cstheme="majorBidi"/>
          <w:b/>
          <w:bCs/>
          <w:sz w:val="28"/>
          <w:szCs w:val="28"/>
          <w:u w:val="single"/>
        </w:rPr>
        <w:t>Lecturer(s)</w:t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                               </w:t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953FC8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953FC8">
        <w:rPr>
          <w:rFonts w:asciiTheme="majorBidi" w:hAnsiTheme="majorBidi" w:cstheme="majorBidi"/>
          <w:b/>
          <w:bCs/>
          <w:sz w:val="28"/>
          <w:szCs w:val="28"/>
          <w:u w:val="single"/>
        </w:rPr>
        <w:t>Students</w:t>
      </w:r>
    </w:p>
    <w:p w14:paraId="70173EAB" w14:textId="77777777" w:rsidR="00953FC8" w:rsidRPr="00953FC8" w:rsidRDefault="00953FC8" w:rsidP="00953FC8">
      <w:pPr>
        <w:spacing w:after="0" w:line="240" w:lineRule="auto"/>
        <w:ind w:left="360"/>
        <w:rPr>
          <w:rFonts w:asciiTheme="majorBidi" w:hAnsiTheme="majorBidi" w:cstheme="majorBidi"/>
          <w:sz w:val="28"/>
          <w:szCs w:val="28"/>
          <w:lang w:bidi="ar-JO"/>
        </w:rPr>
      </w:pPr>
    </w:p>
    <w:p w14:paraId="3C68305A" w14:textId="63B93218" w:rsidR="0006383E" w:rsidRPr="00953FC8" w:rsidRDefault="0006383E" w:rsidP="00953FC8">
      <w:pPr>
        <w:pStyle w:val="BodyText2"/>
        <w:bidi w:val="0"/>
        <w:jc w:val="center"/>
        <w:rPr>
          <w:rFonts w:asciiTheme="majorBidi" w:hAnsiTheme="majorBidi" w:cstheme="majorBidi"/>
          <w:sz w:val="28"/>
          <w:szCs w:val="28"/>
          <w:lang w:eastAsia="en-GB" w:bidi="ar-JO"/>
        </w:rPr>
      </w:pPr>
    </w:p>
    <w:sectPr w:rsidR="0006383E" w:rsidRPr="00953FC8" w:rsidSect="0092740E">
      <w:pgSz w:w="11906" w:h="16838"/>
      <w:pgMar w:top="630" w:right="1800" w:bottom="1440" w:left="1800" w:header="708" w:footer="708" w:gutter="0"/>
      <w:pgBorders w:offsetFrom="page">
        <w:top w:val="single" w:sz="12" w:space="24" w:color="365F91" w:themeColor="accent1" w:themeShade="BF"/>
        <w:left w:val="single" w:sz="12" w:space="24" w:color="365F91" w:themeColor="accent1" w:themeShade="BF"/>
        <w:bottom w:val="single" w:sz="12" w:space="24" w:color="365F91" w:themeColor="accent1" w:themeShade="BF"/>
        <w:right w:val="single" w:sz="12" w:space="24" w:color="365F91" w:themeColor="accent1" w:themeShade="BF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56070F" w14:textId="77777777" w:rsidR="00F85194" w:rsidRDefault="00F85194" w:rsidP="00DD5865">
      <w:pPr>
        <w:spacing w:after="0" w:line="240" w:lineRule="auto"/>
      </w:pPr>
      <w:r>
        <w:separator/>
      </w:r>
    </w:p>
  </w:endnote>
  <w:endnote w:type="continuationSeparator" w:id="0">
    <w:p w14:paraId="14E77746" w14:textId="77777777" w:rsidR="00F85194" w:rsidRDefault="00F85194" w:rsidP="00DD5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B52773" w14:textId="77777777" w:rsidR="00F85194" w:rsidRDefault="00F85194" w:rsidP="00DD5865">
      <w:pPr>
        <w:spacing w:after="0" w:line="240" w:lineRule="auto"/>
      </w:pPr>
      <w:r>
        <w:separator/>
      </w:r>
    </w:p>
  </w:footnote>
  <w:footnote w:type="continuationSeparator" w:id="0">
    <w:p w14:paraId="4655DB1E" w14:textId="77777777" w:rsidR="00F85194" w:rsidRDefault="00F85194" w:rsidP="00DD5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3440EA"/>
    <w:multiLevelType w:val="hybridMultilevel"/>
    <w:tmpl w:val="8876AE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8CD2D0D"/>
    <w:multiLevelType w:val="hybridMultilevel"/>
    <w:tmpl w:val="9D0424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7964DFD"/>
    <w:multiLevelType w:val="hybridMultilevel"/>
    <w:tmpl w:val="34DE8F56"/>
    <w:lvl w:ilvl="0" w:tplc="04D835BA">
      <w:start w:val="1"/>
      <w:numFmt w:val="arabicAlpha"/>
      <w:pStyle w:val="Heading2"/>
      <w:lvlText w:val="%1)"/>
      <w:lvlJc w:val="left"/>
      <w:pPr>
        <w:tabs>
          <w:tab w:val="num" w:pos="360"/>
        </w:tabs>
        <w:ind w:left="360" w:hanging="360"/>
      </w:pPr>
      <w:rPr>
        <w:rFonts w:hint="cs"/>
      </w:rPr>
    </w:lvl>
    <w:lvl w:ilvl="1" w:tplc="B9D816B8">
      <w:start w:val="1"/>
      <w:numFmt w:val="decimal"/>
      <w:pStyle w:val="Heading3"/>
      <w:lvlText w:val="%2-"/>
      <w:lvlJc w:val="left"/>
      <w:pPr>
        <w:tabs>
          <w:tab w:val="num" w:pos="1440"/>
        </w:tabs>
        <w:ind w:left="1440" w:hanging="360"/>
      </w:pPr>
      <w:rPr>
        <w:rFonts w:hint="cs"/>
        <w:lang w:bidi="ar-JO"/>
      </w:rPr>
    </w:lvl>
    <w:lvl w:ilvl="2" w:tplc="509AA32E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 w:hint="default"/>
        <w:b w:val="0"/>
        <w:bCs w:val="0"/>
        <w:i w:val="0"/>
        <w:iCs w:val="0"/>
        <w:color w:val="auto"/>
        <w:lang w:val="en-US" w:bidi="ar-IQ"/>
      </w:rPr>
    </w:lvl>
    <w:lvl w:ilvl="3" w:tplc="F3909706">
      <w:start w:val="1"/>
      <w:numFmt w:val="arabicAlpha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FF4F3FE">
      <w:start w:val="1"/>
      <w:numFmt w:val="decimal"/>
      <w:lvlText w:val="%6."/>
      <w:lvlJc w:val="left"/>
      <w:pPr>
        <w:ind w:left="4500" w:hanging="360"/>
      </w:pPr>
      <w:rPr>
        <w:rFonts w:ascii="Simplified Arabic" w:eastAsiaTheme="minorHAnsi" w:hAnsi="Simplified Arabic" w:cs="Simplified Arabic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03B7E0D"/>
    <w:multiLevelType w:val="hybridMultilevel"/>
    <w:tmpl w:val="474EC9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ysTA2M7MwtTC2NDdR0lEKTi0uzszPAykwrAUA9c/yiCwAAAA="/>
  </w:docVars>
  <w:rsids>
    <w:rsidRoot w:val="00DD5865"/>
    <w:rsid w:val="00011523"/>
    <w:rsid w:val="0006383E"/>
    <w:rsid w:val="00090B05"/>
    <w:rsid w:val="0009198C"/>
    <w:rsid w:val="001427C2"/>
    <w:rsid w:val="002369E6"/>
    <w:rsid w:val="00272396"/>
    <w:rsid w:val="00283555"/>
    <w:rsid w:val="0029556A"/>
    <w:rsid w:val="002C3765"/>
    <w:rsid w:val="00322BD4"/>
    <w:rsid w:val="00332E40"/>
    <w:rsid w:val="00342EA2"/>
    <w:rsid w:val="003619E2"/>
    <w:rsid w:val="00364357"/>
    <w:rsid w:val="00367D3C"/>
    <w:rsid w:val="00375547"/>
    <w:rsid w:val="00380DB2"/>
    <w:rsid w:val="00412CEE"/>
    <w:rsid w:val="00466B38"/>
    <w:rsid w:val="004B31C4"/>
    <w:rsid w:val="004C5D6B"/>
    <w:rsid w:val="004D2A0E"/>
    <w:rsid w:val="00515D6F"/>
    <w:rsid w:val="00526018"/>
    <w:rsid w:val="00564DB5"/>
    <w:rsid w:val="00583AF3"/>
    <w:rsid w:val="005F7461"/>
    <w:rsid w:val="00600843"/>
    <w:rsid w:val="0074226C"/>
    <w:rsid w:val="00753515"/>
    <w:rsid w:val="008523FF"/>
    <w:rsid w:val="008F1BD5"/>
    <w:rsid w:val="0090546C"/>
    <w:rsid w:val="0092740E"/>
    <w:rsid w:val="00930441"/>
    <w:rsid w:val="00953FC8"/>
    <w:rsid w:val="00992932"/>
    <w:rsid w:val="00A34927"/>
    <w:rsid w:val="00A909C6"/>
    <w:rsid w:val="00AA3E52"/>
    <w:rsid w:val="00B42C75"/>
    <w:rsid w:val="00B521C0"/>
    <w:rsid w:val="00BB2A17"/>
    <w:rsid w:val="00C07277"/>
    <w:rsid w:val="00CE00F5"/>
    <w:rsid w:val="00CE477D"/>
    <w:rsid w:val="00D54A8D"/>
    <w:rsid w:val="00DD5865"/>
    <w:rsid w:val="00DE3F57"/>
    <w:rsid w:val="00E12B54"/>
    <w:rsid w:val="00E27A48"/>
    <w:rsid w:val="00E57CA1"/>
    <w:rsid w:val="00E7761E"/>
    <w:rsid w:val="00E911AF"/>
    <w:rsid w:val="00EC501D"/>
    <w:rsid w:val="00EE7DB3"/>
    <w:rsid w:val="00F227D9"/>
    <w:rsid w:val="00F454F1"/>
    <w:rsid w:val="00F85194"/>
    <w:rsid w:val="00FA5625"/>
    <w:rsid w:val="00FC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72A9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5865"/>
  </w:style>
  <w:style w:type="paragraph" w:styleId="Heading1">
    <w:name w:val="heading 1"/>
    <w:basedOn w:val="Normal"/>
    <w:next w:val="Normal"/>
    <w:link w:val="Heading1Char"/>
    <w:uiPriority w:val="9"/>
    <w:qFormat/>
    <w:rsid w:val="00953F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D5865"/>
    <w:pPr>
      <w:keepNext/>
      <w:numPr>
        <w:numId w:val="1"/>
      </w:numPr>
      <w:tabs>
        <w:tab w:val="clear" w:pos="360"/>
        <w:tab w:val="num" w:pos="720"/>
      </w:tabs>
      <w:bidi/>
      <w:spacing w:after="0" w:line="240" w:lineRule="auto"/>
      <w:ind w:left="720"/>
      <w:outlineLvl w:val="1"/>
    </w:pPr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Heading3">
    <w:name w:val="heading 3"/>
    <w:basedOn w:val="Normal"/>
    <w:next w:val="Normal"/>
    <w:link w:val="Heading3Char"/>
    <w:qFormat/>
    <w:rsid w:val="00DD5865"/>
    <w:pPr>
      <w:keepNext/>
      <w:numPr>
        <w:ilvl w:val="1"/>
        <w:numId w:val="1"/>
      </w:numPr>
      <w:bidi/>
      <w:spacing w:after="0" w:line="240" w:lineRule="auto"/>
      <w:outlineLvl w:val="2"/>
    </w:pPr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3FC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3F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D5865"/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character" w:customStyle="1" w:styleId="Heading3Char">
    <w:name w:val="Heading 3 Char"/>
    <w:basedOn w:val="DefaultParagraphFont"/>
    <w:link w:val="Heading3"/>
    <w:rsid w:val="00DD5865"/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58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86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586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865"/>
  </w:style>
  <w:style w:type="paragraph" w:styleId="Footer">
    <w:name w:val="footer"/>
    <w:basedOn w:val="Normal"/>
    <w:link w:val="FooterChar"/>
    <w:uiPriority w:val="99"/>
    <w:unhideWhenUsed/>
    <w:rsid w:val="00DD586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865"/>
  </w:style>
  <w:style w:type="paragraph" w:styleId="BodyText2">
    <w:name w:val="Body Text 2"/>
    <w:basedOn w:val="Normal"/>
    <w:link w:val="BodyText2Char"/>
    <w:rsid w:val="00A909C6"/>
    <w:pPr>
      <w:bidi/>
      <w:spacing w:after="120" w:line="48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A909C6"/>
    <w:rPr>
      <w:rFonts w:ascii="Times New Roman" w:eastAsia="Times New Roman" w:hAnsi="Times New Roman" w:cs="Traditional Arabic"/>
      <w:sz w:val="20"/>
      <w:szCs w:val="20"/>
    </w:rPr>
  </w:style>
  <w:style w:type="paragraph" w:styleId="ListParagraph">
    <w:name w:val="List Paragraph"/>
    <w:basedOn w:val="Normal"/>
    <w:uiPriority w:val="34"/>
    <w:qFormat/>
    <w:rsid w:val="00D54A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53FC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3FC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3FC8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5865"/>
  </w:style>
  <w:style w:type="paragraph" w:styleId="Heading1">
    <w:name w:val="heading 1"/>
    <w:basedOn w:val="Normal"/>
    <w:next w:val="Normal"/>
    <w:link w:val="Heading1Char"/>
    <w:uiPriority w:val="9"/>
    <w:qFormat/>
    <w:rsid w:val="00953F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D5865"/>
    <w:pPr>
      <w:keepNext/>
      <w:numPr>
        <w:numId w:val="1"/>
      </w:numPr>
      <w:tabs>
        <w:tab w:val="clear" w:pos="360"/>
        <w:tab w:val="num" w:pos="720"/>
      </w:tabs>
      <w:bidi/>
      <w:spacing w:after="0" w:line="240" w:lineRule="auto"/>
      <w:ind w:left="720"/>
      <w:outlineLvl w:val="1"/>
    </w:pPr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Heading3">
    <w:name w:val="heading 3"/>
    <w:basedOn w:val="Normal"/>
    <w:next w:val="Normal"/>
    <w:link w:val="Heading3Char"/>
    <w:qFormat/>
    <w:rsid w:val="00DD5865"/>
    <w:pPr>
      <w:keepNext/>
      <w:numPr>
        <w:ilvl w:val="1"/>
        <w:numId w:val="1"/>
      </w:numPr>
      <w:bidi/>
      <w:spacing w:after="0" w:line="240" w:lineRule="auto"/>
      <w:outlineLvl w:val="2"/>
    </w:pPr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3FC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3F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D5865"/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character" w:customStyle="1" w:styleId="Heading3Char">
    <w:name w:val="Heading 3 Char"/>
    <w:basedOn w:val="DefaultParagraphFont"/>
    <w:link w:val="Heading3"/>
    <w:rsid w:val="00DD5865"/>
    <w:rPr>
      <w:rFonts w:ascii="Times New Roman" w:eastAsia="Times New Roman" w:hAnsi="Times New Roman" w:cs="Simplified Arabic"/>
      <w:b/>
      <w:bCs/>
      <w:sz w:val="24"/>
      <w:szCs w:val="24"/>
      <w:u w:val="single"/>
      <w:lang w:bidi="ar-J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58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586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586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865"/>
  </w:style>
  <w:style w:type="paragraph" w:styleId="Footer">
    <w:name w:val="footer"/>
    <w:basedOn w:val="Normal"/>
    <w:link w:val="FooterChar"/>
    <w:uiPriority w:val="99"/>
    <w:unhideWhenUsed/>
    <w:rsid w:val="00DD586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865"/>
  </w:style>
  <w:style w:type="paragraph" w:styleId="BodyText2">
    <w:name w:val="Body Text 2"/>
    <w:basedOn w:val="Normal"/>
    <w:link w:val="BodyText2Char"/>
    <w:rsid w:val="00A909C6"/>
    <w:pPr>
      <w:bidi/>
      <w:spacing w:after="120" w:line="48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A909C6"/>
    <w:rPr>
      <w:rFonts w:ascii="Times New Roman" w:eastAsia="Times New Roman" w:hAnsi="Times New Roman" w:cs="Traditional Arabic"/>
      <w:sz w:val="20"/>
      <w:szCs w:val="20"/>
    </w:rPr>
  </w:style>
  <w:style w:type="paragraph" w:styleId="ListParagraph">
    <w:name w:val="List Paragraph"/>
    <w:basedOn w:val="Normal"/>
    <w:uiPriority w:val="34"/>
    <w:qFormat/>
    <w:rsid w:val="00D54A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53FC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3FC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3FC8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796B11-37AA-4EE9-9B07-037A9E245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er Emam</dc:creator>
  <cp:lastModifiedBy>Widad Al-Aqrabawi</cp:lastModifiedBy>
  <cp:revision>14</cp:revision>
  <dcterms:created xsi:type="dcterms:W3CDTF">2023-10-24T08:42:00Z</dcterms:created>
  <dcterms:modified xsi:type="dcterms:W3CDTF">2024-03-18T07:32:00Z</dcterms:modified>
</cp:coreProperties>
</file>